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BB2F82" w14:textId="7A45677B" w:rsidR="00053142" w:rsidRDefault="00273793" w:rsidP="00273793">
      <w:pPr>
        <w:pStyle w:val="Heading1"/>
      </w:pPr>
      <w:bookmarkStart w:id="0" w:name="X0b5d6125693d22238e8a9871a5ccdc51b539ffa"/>
      <w:r>
        <w:t xml:space="preserve">Innovative Track – Sprint 1 - </w:t>
      </w:r>
      <w:r w:rsidR="00000000" w:rsidRPr="00273793">
        <w:t>Setting</w:t>
      </w:r>
      <w:r w:rsidR="00000000">
        <w:t xml:space="preserve"> Up Git and Making Your First Pull Request</w:t>
      </w:r>
    </w:p>
    <w:p w14:paraId="031A5171" w14:textId="77777777" w:rsidR="00053142" w:rsidRDefault="00000000">
      <w:pPr>
        <w:pStyle w:val="Heading2"/>
      </w:pPr>
      <w:bookmarkStart w:id="1" w:name="part-1-github-account-setup"/>
      <w:r>
        <w:t>Part 1: GitHub Account Setup</w:t>
      </w:r>
    </w:p>
    <w:p w14:paraId="23B30CE8" w14:textId="77777777" w:rsidR="00053142" w:rsidRDefault="00000000">
      <w:pPr>
        <w:pStyle w:val="Compact"/>
        <w:numPr>
          <w:ilvl w:val="0"/>
          <w:numId w:val="2"/>
        </w:numPr>
      </w:pPr>
      <w:r>
        <w:t xml:space="preserve">Create a GitHub account at </w:t>
      </w:r>
      <w:r>
        <w:rPr>
          <w:rStyle w:val="VerbatimChar"/>
        </w:rPr>
        <w:t>github.com</w:t>
      </w:r>
    </w:p>
    <w:p w14:paraId="2702E43F" w14:textId="77777777" w:rsidR="00053142" w:rsidRDefault="00000000">
      <w:pPr>
        <w:pStyle w:val="Compact"/>
        <w:numPr>
          <w:ilvl w:val="1"/>
          <w:numId w:val="3"/>
        </w:numPr>
      </w:pPr>
      <w:r>
        <w:t>Click “Sign up”</w:t>
      </w:r>
    </w:p>
    <w:p w14:paraId="34FB05B3" w14:textId="77777777" w:rsidR="00053142" w:rsidRDefault="00000000">
      <w:pPr>
        <w:pStyle w:val="Compact"/>
        <w:numPr>
          <w:ilvl w:val="1"/>
          <w:numId w:val="3"/>
        </w:numPr>
      </w:pPr>
      <w:r>
        <w:t>Choose a username (professional, you’ll use it for years)</w:t>
      </w:r>
    </w:p>
    <w:p w14:paraId="1D168270" w14:textId="77777777" w:rsidR="00053142" w:rsidRDefault="00000000">
      <w:pPr>
        <w:pStyle w:val="Compact"/>
        <w:numPr>
          <w:ilvl w:val="1"/>
          <w:numId w:val="3"/>
        </w:numPr>
      </w:pPr>
      <w:r>
        <w:t>Enter your academic email</w:t>
      </w:r>
    </w:p>
    <w:p w14:paraId="0396D76F" w14:textId="77777777" w:rsidR="00053142" w:rsidRDefault="00000000">
      <w:pPr>
        <w:pStyle w:val="Compact"/>
        <w:numPr>
          <w:ilvl w:val="1"/>
          <w:numId w:val="3"/>
        </w:numPr>
      </w:pPr>
      <w:r>
        <w:t>Create a strong password</w:t>
      </w:r>
    </w:p>
    <w:p w14:paraId="4CD38182" w14:textId="77777777" w:rsidR="00053142" w:rsidRDefault="00000000">
      <w:pPr>
        <w:pStyle w:val="Compact"/>
        <w:numPr>
          <w:ilvl w:val="1"/>
          <w:numId w:val="3"/>
        </w:numPr>
      </w:pPr>
      <w:r>
        <w:t>Verify your email address when prompted</w:t>
      </w:r>
    </w:p>
    <w:p w14:paraId="691C3D4D" w14:textId="77777777" w:rsidR="00053142" w:rsidRDefault="00000000">
      <w:pPr>
        <w:pStyle w:val="Compact"/>
        <w:numPr>
          <w:ilvl w:val="0"/>
          <w:numId w:val="2"/>
        </w:numPr>
      </w:pPr>
      <w:r>
        <w:t>Set up your GitHub profile</w:t>
      </w:r>
    </w:p>
    <w:p w14:paraId="7B68B472" w14:textId="77777777" w:rsidR="00053142" w:rsidRDefault="00000000">
      <w:pPr>
        <w:pStyle w:val="Compact"/>
        <w:numPr>
          <w:ilvl w:val="1"/>
          <w:numId w:val="4"/>
        </w:numPr>
      </w:pPr>
      <w:r>
        <w:t>Click your profile icon (top-right)</w:t>
      </w:r>
    </w:p>
    <w:p w14:paraId="7ADF74D1" w14:textId="77777777" w:rsidR="00053142" w:rsidRDefault="00000000">
      <w:pPr>
        <w:pStyle w:val="Compact"/>
        <w:numPr>
          <w:ilvl w:val="1"/>
          <w:numId w:val="4"/>
        </w:numPr>
      </w:pPr>
      <w:r>
        <w:t>Select “Settings”</w:t>
      </w:r>
    </w:p>
    <w:p w14:paraId="69917C6B" w14:textId="77777777" w:rsidR="00053142" w:rsidRDefault="00000000">
      <w:pPr>
        <w:pStyle w:val="Compact"/>
        <w:numPr>
          <w:ilvl w:val="1"/>
          <w:numId w:val="4"/>
        </w:numPr>
      </w:pPr>
      <w:r>
        <w:t>Add your full name</w:t>
      </w:r>
    </w:p>
    <w:p w14:paraId="0D5F16E0" w14:textId="77777777" w:rsidR="00053142" w:rsidRDefault="00000000">
      <w:pPr>
        <w:pStyle w:val="Compact"/>
        <w:numPr>
          <w:ilvl w:val="1"/>
          <w:numId w:val="4"/>
        </w:numPr>
      </w:pPr>
      <w:r>
        <w:t>(Optional) Add a profile picture and bio</w:t>
      </w:r>
    </w:p>
    <w:p w14:paraId="13FD4879" w14:textId="77777777" w:rsidR="00053142" w:rsidRDefault="00000000">
      <w:pPr>
        <w:pStyle w:val="Heading2"/>
      </w:pPr>
      <w:bookmarkStart w:id="2" w:name="part-2-software-installation"/>
      <w:bookmarkEnd w:id="1"/>
      <w:r>
        <w:t>Part 2: Software Installation</w:t>
      </w:r>
    </w:p>
    <w:p w14:paraId="76D20D2A" w14:textId="77777777" w:rsidR="00053142" w:rsidRDefault="00000000">
      <w:pPr>
        <w:pStyle w:val="Heading3"/>
      </w:pPr>
      <w:bookmarkStart w:id="3" w:name="install-cursor-ide"/>
      <w:r>
        <w:t>Install Cursor IDE</w:t>
      </w:r>
    </w:p>
    <w:p w14:paraId="735001D6" w14:textId="77777777" w:rsidR="00053142" w:rsidRDefault="00000000">
      <w:pPr>
        <w:pStyle w:val="Compact"/>
        <w:numPr>
          <w:ilvl w:val="0"/>
          <w:numId w:val="5"/>
        </w:numPr>
      </w:pPr>
      <w:r>
        <w:t xml:space="preserve">Go to </w:t>
      </w:r>
      <w:r>
        <w:rPr>
          <w:rStyle w:val="VerbatimChar"/>
        </w:rPr>
        <w:t>cursor.sh</w:t>
      </w:r>
    </w:p>
    <w:p w14:paraId="5F635910" w14:textId="77777777" w:rsidR="00053142" w:rsidRDefault="00000000">
      <w:pPr>
        <w:pStyle w:val="Compact"/>
        <w:numPr>
          <w:ilvl w:val="0"/>
          <w:numId w:val="5"/>
        </w:numPr>
      </w:pPr>
      <w:r>
        <w:t>Click “Download” for your system (Windows/Mac)</w:t>
      </w:r>
    </w:p>
    <w:p w14:paraId="015CB16E" w14:textId="77777777" w:rsidR="00053142" w:rsidRDefault="00000000">
      <w:pPr>
        <w:pStyle w:val="Compact"/>
        <w:numPr>
          <w:ilvl w:val="0"/>
          <w:numId w:val="5"/>
        </w:numPr>
      </w:pPr>
      <w:r>
        <w:t>Run installer and follow prompts</w:t>
      </w:r>
    </w:p>
    <w:p w14:paraId="5C0F6AAD" w14:textId="77777777" w:rsidR="00053142" w:rsidRDefault="00000000">
      <w:pPr>
        <w:pStyle w:val="Heading3"/>
      </w:pPr>
      <w:bookmarkStart w:id="4" w:name="install-git"/>
      <w:bookmarkEnd w:id="3"/>
      <w:r>
        <w:t>Install Git</w:t>
      </w:r>
    </w:p>
    <w:p w14:paraId="567C6502" w14:textId="77777777" w:rsidR="00053142" w:rsidRDefault="00000000">
      <w:pPr>
        <w:pStyle w:val="Compact"/>
        <w:numPr>
          <w:ilvl w:val="0"/>
          <w:numId w:val="6"/>
        </w:numPr>
      </w:pPr>
      <w:r>
        <w:t>Open Cursor terminal (Cmd/Ctrl + Shift + P, type “Terminal”)</w:t>
      </w:r>
    </w:p>
    <w:p w14:paraId="7D3BF42F" w14:textId="77777777" w:rsidR="00053142" w:rsidRDefault="00000000">
      <w:pPr>
        <w:pStyle w:val="Compact"/>
        <w:numPr>
          <w:ilvl w:val="0"/>
          <w:numId w:val="6"/>
        </w:numPr>
      </w:pPr>
      <w:r>
        <w:t xml:space="preserve">Check if Git is installed: </w:t>
      </w:r>
      <w:r>
        <w:rPr>
          <w:rStyle w:val="VerbatimChar"/>
        </w:rPr>
        <w:t>git --version</w:t>
      </w:r>
    </w:p>
    <w:p w14:paraId="0013B5F3" w14:textId="77777777" w:rsidR="00053142" w:rsidRDefault="00000000">
      <w:pPr>
        <w:pStyle w:val="Compact"/>
        <w:numPr>
          <w:ilvl w:val="0"/>
          <w:numId w:val="6"/>
        </w:numPr>
      </w:pPr>
      <w:r>
        <w:t>If not found:</w:t>
      </w:r>
    </w:p>
    <w:p w14:paraId="0F37DCF5" w14:textId="77777777" w:rsidR="00053142" w:rsidRDefault="00000000">
      <w:pPr>
        <w:pStyle w:val="Compact"/>
        <w:numPr>
          <w:ilvl w:val="1"/>
          <w:numId w:val="7"/>
        </w:numPr>
      </w:pPr>
      <w:r>
        <w:t xml:space="preserve">Go to </w:t>
      </w:r>
      <w:r>
        <w:rPr>
          <w:rStyle w:val="VerbatimChar"/>
        </w:rPr>
        <w:t>git-scm.com</w:t>
      </w:r>
    </w:p>
    <w:p w14:paraId="6D2466E3" w14:textId="77777777" w:rsidR="00053142" w:rsidRDefault="00000000">
      <w:pPr>
        <w:pStyle w:val="Compact"/>
        <w:numPr>
          <w:ilvl w:val="1"/>
          <w:numId w:val="7"/>
        </w:numPr>
      </w:pPr>
      <w:r>
        <w:t>Download for your system</w:t>
      </w:r>
    </w:p>
    <w:p w14:paraId="288C0FB1" w14:textId="77777777" w:rsidR="00053142" w:rsidRDefault="00000000">
      <w:pPr>
        <w:pStyle w:val="Compact"/>
        <w:numPr>
          <w:ilvl w:val="1"/>
          <w:numId w:val="7"/>
        </w:numPr>
      </w:pPr>
      <w:r>
        <w:t>Run installer with default settings</w:t>
      </w:r>
    </w:p>
    <w:p w14:paraId="2042B911" w14:textId="77777777" w:rsidR="00053142" w:rsidRDefault="00000000">
      <w:pPr>
        <w:pStyle w:val="Heading2"/>
      </w:pPr>
      <w:bookmarkStart w:id="5" w:name="part-3-git-configuration"/>
      <w:bookmarkEnd w:id="2"/>
      <w:bookmarkEnd w:id="4"/>
      <w:r>
        <w:t>Part 3: Git Configuration</w:t>
      </w:r>
    </w:p>
    <w:p w14:paraId="3AC28AC2" w14:textId="77777777" w:rsidR="00053142" w:rsidRDefault="00000000">
      <w:pPr>
        <w:pStyle w:val="FirstParagraph"/>
      </w:pPr>
      <w:r>
        <w:t>In Cursor’s terminal:</w:t>
      </w:r>
    </w:p>
    <w:p w14:paraId="5451F630" w14:textId="77777777" w:rsidR="00053142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onfig </w:t>
      </w:r>
      <w:r>
        <w:rPr>
          <w:rStyle w:val="AttributeTok"/>
        </w:rPr>
        <w:t>--global</w:t>
      </w:r>
      <w:r>
        <w:rPr>
          <w:rStyle w:val="NormalTok"/>
        </w:rPr>
        <w:t xml:space="preserve"> user.name </w:t>
      </w:r>
      <w:r>
        <w:rPr>
          <w:rStyle w:val="StringTok"/>
        </w:rPr>
        <w:t>"Your Full Name"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onfig </w:t>
      </w:r>
      <w:r>
        <w:rPr>
          <w:rStyle w:val="AttributeTok"/>
        </w:rPr>
        <w:t>--global</w:t>
      </w:r>
      <w:r>
        <w:rPr>
          <w:rStyle w:val="NormalTok"/>
        </w:rPr>
        <w:t xml:space="preserve"> user.email </w:t>
      </w:r>
      <w:r>
        <w:rPr>
          <w:rStyle w:val="StringTok"/>
        </w:rPr>
        <w:t>"your.github@email.com"</w:t>
      </w:r>
    </w:p>
    <w:p w14:paraId="675E74BD" w14:textId="77777777" w:rsidR="00053142" w:rsidRDefault="00000000">
      <w:pPr>
        <w:pStyle w:val="Heading2"/>
      </w:pPr>
      <w:bookmarkStart w:id="6" w:name="part-4-creating-your-profile"/>
      <w:bookmarkEnd w:id="5"/>
      <w:r>
        <w:t>Part 4: Creating Your Profile</w:t>
      </w:r>
    </w:p>
    <w:p w14:paraId="2DB166AE" w14:textId="77777777" w:rsidR="00053142" w:rsidRDefault="00000000">
      <w:pPr>
        <w:pStyle w:val="Heading3"/>
      </w:pPr>
      <w:bookmarkStart w:id="7" w:name="fork-repository"/>
      <w:r>
        <w:t>Fork Repository</w:t>
      </w:r>
    </w:p>
    <w:p w14:paraId="09BCE9E5" w14:textId="77777777" w:rsidR="00053142" w:rsidRDefault="00000000">
      <w:pPr>
        <w:pStyle w:val="Compact"/>
        <w:numPr>
          <w:ilvl w:val="0"/>
          <w:numId w:val="8"/>
        </w:numPr>
      </w:pPr>
      <w:r>
        <w:t xml:space="preserve">Go to </w:t>
      </w:r>
      <w:r>
        <w:rPr>
          <w:rStyle w:val="VerbatimChar"/>
        </w:rPr>
        <w:t>https://github.com/flyaflya/fsan830spring2025</w:t>
      </w:r>
    </w:p>
    <w:p w14:paraId="2F65B103" w14:textId="77777777" w:rsidR="00053142" w:rsidRDefault="00000000">
      <w:pPr>
        <w:pStyle w:val="Compact"/>
        <w:numPr>
          <w:ilvl w:val="0"/>
          <w:numId w:val="8"/>
        </w:numPr>
      </w:pPr>
      <w:r>
        <w:t>Click “Fork” (top-right)</w:t>
      </w:r>
    </w:p>
    <w:p w14:paraId="6B448A1E" w14:textId="77777777" w:rsidR="00053142" w:rsidRDefault="00000000">
      <w:pPr>
        <w:pStyle w:val="Compact"/>
        <w:numPr>
          <w:ilvl w:val="0"/>
          <w:numId w:val="8"/>
        </w:numPr>
      </w:pPr>
      <w:r>
        <w:t>Wait for fork to complete</w:t>
      </w:r>
    </w:p>
    <w:p w14:paraId="3F738C6C" w14:textId="77777777" w:rsidR="00053142" w:rsidRDefault="00000000">
      <w:pPr>
        <w:pStyle w:val="Compact"/>
        <w:numPr>
          <w:ilvl w:val="0"/>
          <w:numId w:val="8"/>
        </w:numPr>
      </w:pPr>
      <w:r>
        <w:t>You’ll be redirected to your fork</w:t>
      </w:r>
    </w:p>
    <w:p w14:paraId="4EDED7E3" w14:textId="77777777" w:rsidR="00053142" w:rsidRDefault="00000000">
      <w:pPr>
        <w:pStyle w:val="Heading3"/>
      </w:pPr>
      <w:bookmarkStart w:id="8" w:name="clone-your-fork"/>
      <w:bookmarkEnd w:id="7"/>
      <w:r>
        <w:t>Clone Your Fork</w:t>
      </w:r>
    </w:p>
    <w:p w14:paraId="560CF256" w14:textId="77777777" w:rsidR="00053142" w:rsidRDefault="00000000">
      <w:pPr>
        <w:pStyle w:val="FirstParagraph"/>
      </w:pPr>
      <w:r>
        <w:t>In Cursor’s terminal:</w:t>
      </w:r>
    </w:p>
    <w:p w14:paraId="49B9A309" w14:textId="77777777" w:rsidR="00053142" w:rsidRDefault="00000000">
      <w:pPr>
        <w:pStyle w:val="SourceCode"/>
      </w:pPr>
      <w:r>
        <w:rPr>
          <w:rStyle w:val="FunctionTok"/>
        </w:rPr>
        <w:lastRenderedPageBreak/>
        <w:t>git</w:t>
      </w:r>
      <w:r>
        <w:rPr>
          <w:rStyle w:val="NormalTok"/>
        </w:rPr>
        <w:t xml:space="preserve"> clone https://github.com/YOUR-USERNAME/fsan830spring2025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fsan830spring2025</w:t>
      </w:r>
    </w:p>
    <w:p w14:paraId="71B06948" w14:textId="77777777" w:rsidR="00053142" w:rsidRDefault="00000000">
      <w:pPr>
        <w:pStyle w:val="Heading3"/>
      </w:pPr>
      <w:bookmarkStart w:id="9" w:name="create-branch-and-add-files"/>
      <w:bookmarkEnd w:id="8"/>
      <w:r>
        <w:t>Create Branch and Add Files</w:t>
      </w:r>
    </w:p>
    <w:p w14:paraId="17C3E745" w14:textId="77777777" w:rsidR="00053142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heckout </w:t>
      </w:r>
      <w:r>
        <w:rPr>
          <w:rStyle w:val="AttributeTok"/>
        </w:rPr>
        <w:t>-b</w:t>
      </w:r>
      <w:r>
        <w:rPr>
          <w:rStyle w:val="NormalTok"/>
        </w:rPr>
        <w:t xml:space="preserve"> update-profile-YOUR-NAME</w:t>
      </w:r>
    </w:p>
    <w:p w14:paraId="518BFC23" w14:textId="77777777" w:rsidR="00053142" w:rsidRDefault="00000000">
      <w:pPr>
        <w:pStyle w:val="Heading3"/>
      </w:pPr>
      <w:bookmarkStart w:id="10" w:name="add-your-profile-picture"/>
      <w:bookmarkEnd w:id="9"/>
      <w:r>
        <w:t>Add Your Profile Picture</w:t>
      </w:r>
    </w:p>
    <w:p w14:paraId="02549BCB" w14:textId="77777777" w:rsidR="00053142" w:rsidRDefault="00000000">
      <w:pPr>
        <w:pStyle w:val="Compact"/>
        <w:numPr>
          <w:ilvl w:val="0"/>
          <w:numId w:val="9"/>
        </w:numPr>
      </w:pPr>
      <w:r>
        <w:t>Prepare a 300px × 300px image</w:t>
      </w:r>
    </w:p>
    <w:p w14:paraId="02E95C65" w14:textId="77777777" w:rsidR="00053142" w:rsidRDefault="00000000">
      <w:pPr>
        <w:pStyle w:val="Compact"/>
        <w:numPr>
          <w:ilvl w:val="0"/>
          <w:numId w:val="9"/>
        </w:numPr>
      </w:pPr>
      <w:r>
        <w:t xml:space="preserve">Save as </w:t>
      </w:r>
      <w:r>
        <w:rPr>
          <w:rStyle w:val="VerbatimChar"/>
        </w:rPr>
        <w:t>YOUR-NAME.jpg</w:t>
      </w:r>
      <w:r>
        <w:t xml:space="preserve"> (or .png)</w:t>
      </w:r>
    </w:p>
    <w:p w14:paraId="4D8A3129" w14:textId="77777777" w:rsidR="00053142" w:rsidRDefault="00000000">
      <w:pPr>
        <w:pStyle w:val="Compact"/>
        <w:numPr>
          <w:ilvl w:val="0"/>
          <w:numId w:val="9"/>
        </w:numPr>
      </w:pPr>
      <w:r>
        <w:t xml:space="preserve">Place in </w:t>
      </w:r>
      <w:r>
        <w:rPr>
          <w:rStyle w:val="VerbatimChar"/>
        </w:rPr>
        <w:t>images</w:t>
      </w:r>
      <w:r>
        <w:t xml:space="preserve"> folder</w:t>
      </w:r>
    </w:p>
    <w:p w14:paraId="498CD1A6" w14:textId="77777777" w:rsidR="00053142" w:rsidRDefault="00000000">
      <w:pPr>
        <w:pStyle w:val="Heading3"/>
      </w:pPr>
      <w:bookmarkStart w:id="11" w:name="create-profile-page"/>
      <w:bookmarkEnd w:id="10"/>
      <w:r>
        <w:t>Create Profile Page</w:t>
      </w:r>
    </w:p>
    <w:p w14:paraId="3A53A4BF" w14:textId="77777777" w:rsidR="00053142" w:rsidRDefault="00000000">
      <w:pPr>
        <w:pStyle w:val="Compact"/>
        <w:numPr>
          <w:ilvl w:val="0"/>
          <w:numId w:val="10"/>
        </w:numPr>
      </w:pPr>
      <w:r>
        <w:t xml:space="preserve">Create </w:t>
      </w:r>
      <w:r>
        <w:rPr>
          <w:rStyle w:val="VerbatimChar"/>
        </w:rPr>
        <w:t>YOUR-NAME.md</w:t>
      </w:r>
      <w:r>
        <w:t xml:space="preserve"> in </w:t>
      </w:r>
      <w:r>
        <w:rPr>
          <w:rStyle w:val="VerbatimChar"/>
        </w:rPr>
        <w:t>markdownProfilePages</w:t>
      </w:r>
      <w:r>
        <w:t xml:space="preserve"> folder</w:t>
      </w:r>
    </w:p>
    <w:p w14:paraId="35E40C41" w14:textId="77777777" w:rsidR="00053142" w:rsidRDefault="00000000">
      <w:pPr>
        <w:pStyle w:val="Compact"/>
        <w:numPr>
          <w:ilvl w:val="0"/>
          <w:numId w:val="10"/>
        </w:numPr>
      </w:pPr>
      <w:r>
        <w:t>Use template:</w:t>
      </w:r>
    </w:p>
    <w:p w14:paraId="08B6DD6D" w14:textId="420C7769" w:rsidR="00053142" w:rsidRDefault="00000000">
      <w:pPr>
        <w:pStyle w:val="SourceCode"/>
      </w:pPr>
      <w:r>
        <w:rPr>
          <w:rStyle w:val="FunctionTok"/>
        </w:rPr>
        <w:t># Your Name</w:t>
      </w:r>
      <w:r>
        <w:br/>
      </w:r>
      <w:r>
        <w:br/>
      </w:r>
      <w:r>
        <w:rPr>
          <w:rStyle w:val="AlertTok"/>
        </w:rPr>
        <w:t>![Profile Picture](../images/YOUR-NAME.jpg)</w:t>
      </w:r>
      <w:r>
        <w:br/>
      </w:r>
      <w:r>
        <w:br/>
      </w:r>
      <w:r>
        <w:rPr>
          <w:rStyle w:val="FunctionTok"/>
        </w:rPr>
        <w:t>## About Me</w:t>
      </w:r>
      <w:r>
        <w:br/>
      </w:r>
      <w:r>
        <w:rPr>
          <w:rStyle w:val="CommentTok"/>
        </w:rPr>
        <w:t>[</w:t>
      </w:r>
      <w:r>
        <w:rPr>
          <w:rStyle w:val="OtherTok"/>
        </w:rPr>
        <w:t>Write 2-3 sentences about yourself</w:t>
      </w:r>
      <w:r w:rsidR="00273793">
        <w:rPr>
          <w:rStyle w:val="OtherTok"/>
        </w:rPr>
        <w:t xml:space="preserve"> for the world to know you</w:t>
      </w:r>
      <w:r>
        <w:rPr>
          <w:rStyle w:val="CommentTok"/>
        </w:rPr>
        <w:t>]</w:t>
      </w:r>
      <w:r>
        <w:br/>
      </w:r>
      <w:r>
        <w:br/>
      </w:r>
      <w:r>
        <w:rPr>
          <w:rStyle w:val="FunctionTok"/>
        </w:rPr>
        <w:t>## Research Interests And/Or Favorite Three Topics Covered In Other Class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Interest 1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nterest </w:t>
      </w:r>
      <w:r w:rsidR="00273793">
        <w:rPr>
          <w:rStyle w:val="NormalTok"/>
        </w:rPr>
        <w:t>…3</w:t>
      </w:r>
    </w:p>
    <w:p w14:paraId="6A5960D5" w14:textId="77777777" w:rsidR="00053142" w:rsidRDefault="00000000">
      <w:pPr>
        <w:pStyle w:val="Heading2"/>
      </w:pPr>
      <w:bookmarkStart w:id="12" w:name="part-5-submit-changes"/>
      <w:bookmarkEnd w:id="6"/>
      <w:bookmarkEnd w:id="11"/>
      <w:r>
        <w:t>Part 5: Submit Changes</w:t>
      </w:r>
    </w:p>
    <w:p w14:paraId="01E4BB1A" w14:textId="77777777" w:rsidR="00053142" w:rsidRDefault="00000000">
      <w:pPr>
        <w:pStyle w:val="Heading3"/>
      </w:pPr>
      <w:bookmarkStart w:id="13" w:name="commit-your-changes"/>
      <w:r>
        <w:t>Commit Your Changes</w:t>
      </w:r>
    </w:p>
    <w:p w14:paraId="3EEA8141" w14:textId="77777777" w:rsidR="00053142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add images/YOUR-NAME.jpg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add markdownProfilePages/YOUR-NAME.md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ommit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StringTok"/>
        </w:rPr>
        <w:t>"Add profile for YOUR-NAME"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push origin update-profile-YOUR-NAME</w:t>
      </w:r>
    </w:p>
    <w:p w14:paraId="456D65EB" w14:textId="77777777" w:rsidR="00053142" w:rsidRDefault="00000000">
      <w:pPr>
        <w:pStyle w:val="Heading3"/>
      </w:pPr>
      <w:bookmarkStart w:id="14" w:name="create-pull-request"/>
      <w:bookmarkEnd w:id="13"/>
      <w:r>
        <w:t>Create Pull Request</w:t>
      </w:r>
    </w:p>
    <w:p w14:paraId="10EBC7E8" w14:textId="77777777" w:rsidR="00053142" w:rsidRDefault="00000000">
      <w:pPr>
        <w:pStyle w:val="Compact"/>
        <w:numPr>
          <w:ilvl w:val="0"/>
          <w:numId w:val="11"/>
        </w:numPr>
      </w:pPr>
      <w:r>
        <w:t xml:space="preserve">Visit original repo: </w:t>
      </w:r>
      <w:r>
        <w:rPr>
          <w:rStyle w:val="VerbatimChar"/>
        </w:rPr>
        <w:t>https://github.com/flyaflya/fsan830spring2025</w:t>
      </w:r>
    </w:p>
    <w:p w14:paraId="4060D976" w14:textId="77777777" w:rsidR="00053142" w:rsidRDefault="00000000">
      <w:pPr>
        <w:pStyle w:val="Compact"/>
        <w:numPr>
          <w:ilvl w:val="0"/>
          <w:numId w:val="11"/>
        </w:numPr>
      </w:pPr>
      <w:r>
        <w:t>You should see a yellow banner suggesting to create a pull request</w:t>
      </w:r>
    </w:p>
    <w:p w14:paraId="5E8356F6" w14:textId="77777777" w:rsidR="00053142" w:rsidRDefault="00000000">
      <w:pPr>
        <w:pStyle w:val="Compact"/>
        <w:numPr>
          <w:ilvl w:val="1"/>
          <w:numId w:val="12"/>
        </w:numPr>
      </w:pPr>
      <w:r>
        <w:t>If not, click “Pull requests” → “New pull request”</w:t>
      </w:r>
    </w:p>
    <w:p w14:paraId="6FAC0610" w14:textId="77777777" w:rsidR="00053142" w:rsidRDefault="00000000">
      <w:pPr>
        <w:pStyle w:val="Compact"/>
        <w:numPr>
          <w:ilvl w:val="0"/>
          <w:numId w:val="11"/>
        </w:numPr>
      </w:pPr>
      <w:r>
        <w:t>Click “compare across forks”</w:t>
      </w:r>
    </w:p>
    <w:p w14:paraId="357186D4" w14:textId="77777777" w:rsidR="00053142" w:rsidRDefault="00000000">
      <w:pPr>
        <w:pStyle w:val="Compact"/>
        <w:numPr>
          <w:ilvl w:val="0"/>
          <w:numId w:val="11"/>
        </w:numPr>
      </w:pPr>
      <w:r>
        <w:t>From dropdown menus:</w:t>
      </w:r>
    </w:p>
    <w:p w14:paraId="5F4E45F6" w14:textId="77777777" w:rsidR="00053142" w:rsidRDefault="00000000">
      <w:pPr>
        <w:pStyle w:val="Compact"/>
        <w:numPr>
          <w:ilvl w:val="1"/>
          <w:numId w:val="13"/>
        </w:numPr>
      </w:pPr>
      <w:r>
        <w:t xml:space="preserve">base repository: </w:t>
      </w:r>
      <w:r>
        <w:rPr>
          <w:rStyle w:val="VerbatimChar"/>
        </w:rPr>
        <w:t>flyaflya/fsan830spring2025</w:t>
      </w:r>
    </w:p>
    <w:p w14:paraId="58DECB21" w14:textId="77777777" w:rsidR="00053142" w:rsidRDefault="00000000">
      <w:pPr>
        <w:pStyle w:val="Compact"/>
        <w:numPr>
          <w:ilvl w:val="1"/>
          <w:numId w:val="13"/>
        </w:numPr>
      </w:pPr>
      <w:r>
        <w:t xml:space="preserve">base: </w:t>
      </w:r>
      <w:r>
        <w:rPr>
          <w:rStyle w:val="VerbatimChar"/>
        </w:rPr>
        <w:t>main</w:t>
      </w:r>
    </w:p>
    <w:p w14:paraId="762385E1" w14:textId="77777777" w:rsidR="00053142" w:rsidRDefault="00000000">
      <w:pPr>
        <w:pStyle w:val="Compact"/>
        <w:numPr>
          <w:ilvl w:val="1"/>
          <w:numId w:val="13"/>
        </w:numPr>
      </w:pPr>
      <w:r>
        <w:t xml:space="preserve">head repository: </w:t>
      </w:r>
      <w:r>
        <w:rPr>
          <w:rStyle w:val="VerbatimChar"/>
        </w:rPr>
        <w:t>YOUR-USERNAME/fsan830spring2025</w:t>
      </w:r>
    </w:p>
    <w:p w14:paraId="4BD40139" w14:textId="77777777" w:rsidR="00053142" w:rsidRDefault="00000000">
      <w:pPr>
        <w:pStyle w:val="Compact"/>
        <w:numPr>
          <w:ilvl w:val="1"/>
          <w:numId w:val="13"/>
        </w:numPr>
      </w:pPr>
      <w:r>
        <w:t xml:space="preserve">compare: </w:t>
      </w:r>
      <w:r>
        <w:rPr>
          <w:rStyle w:val="VerbatimChar"/>
        </w:rPr>
        <w:t>update-profile-YOUR-NAME</w:t>
      </w:r>
    </w:p>
    <w:p w14:paraId="1F3FC48C" w14:textId="77777777" w:rsidR="00053142" w:rsidRDefault="00000000">
      <w:pPr>
        <w:pStyle w:val="Compact"/>
        <w:numPr>
          <w:ilvl w:val="0"/>
          <w:numId w:val="11"/>
        </w:numPr>
      </w:pPr>
      <w:r>
        <w:t>Click “Create pull request”</w:t>
      </w:r>
    </w:p>
    <w:p w14:paraId="6C63E45B" w14:textId="77777777" w:rsidR="00053142" w:rsidRDefault="00000000">
      <w:pPr>
        <w:pStyle w:val="Compact"/>
        <w:numPr>
          <w:ilvl w:val="0"/>
          <w:numId w:val="11"/>
        </w:numPr>
      </w:pPr>
      <w:r>
        <w:t>Add title: “Add profile for YOUR-NAME”</w:t>
      </w:r>
    </w:p>
    <w:p w14:paraId="4F3C6B6C" w14:textId="77777777" w:rsidR="00053142" w:rsidRDefault="00000000">
      <w:pPr>
        <w:pStyle w:val="Compact"/>
        <w:numPr>
          <w:ilvl w:val="0"/>
          <w:numId w:val="11"/>
        </w:numPr>
      </w:pPr>
      <w:r>
        <w:t>Add any comments (optional)</w:t>
      </w:r>
    </w:p>
    <w:p w14:paraId="5BF1EB85" w14:textId="77777777" w:rsidR="00053142" w:rsidRDefault="00000000">
      <w:pPr>
        <w:pStyle w:val="Compact"/>
        <w:numPr>
          <w:ilvl w:val="0"/>
          <w:numId w:val="11"/>
        </w:numPr>
      </w:pPr>
      <w:r>
        <w:t>Click “Create pull request”</w:t>
      </w:r>
    </w:p>
    <w:p w14:paraId="782E634C" w14:textId="77777777" w:rsidR="00053142" w:rsidRDefault="00000000">
      <w:pPr>
        <w:pStyle w:val="FirstParagraph"/>
      </w:pPr>
      <w:bookmarkStart w:id="15" w:name="troubleshooting"/>
      <w:bookmarkEnd w:id="12"/>
      <w:bookmarkEnd w:id="14"/>
      <w:r>
        <w:t xml:space="preserve">Replace </w:t>
      </w:r>
      <w:r>
        <w:rPr>
          <w:rStyle w:val="VerbatimChar"/>
        </w:rPr>
        <w:t>YOUR-NAME</w:t>
      </w:r>
      <w:r>
        <w:t xml:space="preserve"> and </w:t>
      </w:r>
      <w:r>
        <w:rPr>
          <w:rStyle w:val="VerbatimChar"/>
        </w:rPr>
        <w:t>YOUR-USERNAME</w:t>
      </w:r>
      <w:r>
        <w:t xml:space="preserve"> with your actual name and GitHub username throughout these instructions.</w:t>
      </w:r>
      <w:bookmarkEnd w:id="0"/>
      <w:bookmarkEnd w:id="15"/>
    </w:p>
    <w:sectPr w:rsidR="00053142" w:rsidSect="00273793">
      <w:pgSz w:w="12240" w:h="15840"/>
      <w:pgMar w:top="432" w:right="720" w:bottom="432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8B80E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B4C306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F60EA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69224828">
    <w:abstractNumId w:val="0"/>
  </w:num>
  <w:num w:numId="2" w16cid:durableId="9941455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77666726">
    <w:abstractNumId w:val="1"/>
  </w:num>
  <w:num w:numId="4" w16cid:durableId="1308899984">
    <w:abstractNumId w:val="1"/>
  </w:num>
  <w:num w:numId="5" w16cid:durableId="19925212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315733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96210960">
    <w:abstractNumId w:val="1"/>
  </w:num>
  <w:num w:numId="8" w16cid:durableId="16500934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850067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525442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083503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71868000">
    <w:abstractNumId w:val="1"/>
  </w:num>
  <w:num w:numId="13" w16cid:durableId="573009138">
    <w:abstractNumId w:val="1"/>
  </w:num>
  <w:num w:numId="14" w16cid:durableId="17983736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53142"/>
    <w:rsid w:val="00053142"/>
    <w:rsid w:val="00273793"/>
    <w:rsid w:val="00CA3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BEEFD"/>
  <w15:docId w15:val="{46469622-A989-423C-8456-7AA523694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273793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0F4761" w:themeColor="accent1" w:themeShade="BF"/>
      <w:sz w:val="32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273793"/>
    <w:rPr>
      <w:rFonts w:asciiTheme="majorHAnsi" w:eastAsiaTheme="majorEastAsia" w:hAnsiTheme="majorHAnsi" w:cstheme="majorBidi"/>
      <w:b/>
      <w:color w:val="0F4761" w:themeColor="accent1" w:themeShade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85</Words>
  <Characters>2196</Characters>
  <Application>Microsoft Office Word</Application>
  <DocSecurity>0</DocSecurity>
  <Lines>18</Lines>
  <Paragraphs>5</Paragraphs>
  <ScaleCrop>false</ScaleCrop>
  <Company>University of Delaware</Company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leischhacker, Adam</cp:lastModifiedBy>
  <cp:revision>2</cp:revision>
  <dcterms:created xsi:type="dcterms:W3CDTF">2025-02-13T21:59:00Z</dcterms:created>
  <dcterms:modified xsi:type="dcterms:W3CDTF">2025-02-13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